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5BA" w:rsidRDefault="00B7102E" w:rsidP="00B7102E">
      <w:pPr>
        <w:jc w:val="center"/>
        <w:rPr>
          <w:rFonts w:ascii="Times New Roman" w:hAnsi="Times New Roman" w:cs="Times New Roman"/>
          <w:sz w:val="36"/>
          <w:szCs w:val="36"/>
        </w:rPr>
      </w:pPr>
      <w:r w:rsidRPr="00B7102E">
        <w:rPr>
          <w:rFonts w:ascii="Times New Roman" w:hAnsi="Times New Roman" w:cs="Times New Roman"/>
          <w:sz w:val="36"/>
          <w:szCs w:val="36"/>
        </w:rPr>
        <w:t>REST API</w:t>
      </w:r>
    </w:p>
    <w:p w:rsidR="00B7102E" w:rsidRDefault="00B7102E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PI: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application programming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: for example 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ce: like endpoint, if you want to search something, you search via some endpoint or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: In code, used programming to extract data of appl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ia </w:t>
      </w:r>
      <w:proofErr w:type="gramStart"/>
      <w:r>
        <w:rPr>
          <w:rFonts w:ascii="Times New Roman" w:hAnsi="Times New Roman" w:cs="Times New Roman"/>
          <w:sz w:val="24"/>
          <w:szCs w:val="24"/>
        </w:rPr>
        <w:t>interface(</w:t>
      </w:r>
      <w:proofErr w:type="gramEnd"/>
      <w:r>
        <w:rPr>
          <w:rFonts w:ascii="Times New Roman" w:hAnsi="Times New Roman" w:cs="Times New Roman"/>
          <w:sz w:val="24"/>
          <w:szCs w:val="24"/>
        </w:rPr>
        <w:t>endpoint)</w:t>
      </w:r>
    </w:p>
    <w:p w:rsidR="00B7102E" w:rsidRDefault="00B7102E" w:rsidP="00B7102E">
      <w:pPr>
        <w:rPr>
          <w:rFonts w:ascii="Times New Roman" w:hAnsi="Times New Roman" w:cs="Times New Roman"/>
          <w:b/>
          <w:sz w:val="24"/>
          <w:szCs w:val="24"/>
        </w:rPr>
      </w:pPr>
      <w:r w:rsidRPr="000C7FC0">
        <w:rPr>
          <w:rFonts w:ascii="Times New Roman" w:hAnsi="Times New Roman" w:cs="Times New Roman"/>
          <w:b/>
          <w:sz w:val="24"/>
          <w:szCs w:val="24"/>
        </w:rPr>
        <w:t xml:space="preserve">Thus, programming (P) is used to dealt with application (A) via interface (endpoint) (I), collectively becomes API 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1EC315" wp14:editId="7412248C">
            <wp:extent cx="5943600" cy="2908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EST: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presentat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e transfer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chitect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yp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web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tandard/ set of guidelines by which we can structure and creat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CEDDB3" wp14:editId="08F7223C">
            <wp:extent cx="5943600" cy="282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IES:</w:t>
      </w:r>
    </w:p>
    <w:p w:rsidR="000C7FC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of Resource Based </w:t>
      </w:r>
      <w:proofErr w:type="spellStart"/>
      <w:r>
        <w:rPr>
          <w:rFonts w:ascii="Times New Roman" w:hAnsi="Times New Roman" w:cs="Times New Roman"/>
          <w:sz w:val="24"/>
          <w:szCs w:val="24"/>
        </w:rPr>
        <w:t>Url</w:t>
      </w:r>
      <w:proofErr w:type="spellEnd"/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7505DD" wp14:editId="28D95367">
            <wp:extent cx="5943600" cy="29286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HTTP methods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6BA6AF" wp14:editId="155466FC">
            <wp:extent cx="5943600" cy="3032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P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74C805" wp14:editId="617BCCE8">
            <wp:extent cx="5943600" cy="2807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C7FC0" w:rsidRP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</w:p>
    <w:sectPr w:rsidR="000C7FC0" w:rsidRPr="000C7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AC0347"/>
    <w:multiLevelType w:val="hybridMultilevel"/>
    <w:tmpl w:val="91A27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KxtDQzNDY1MLZQ0lEKTi0uzszPAykwrAUAyRSnZSwAAAA="/>
  </w:docVars>
  <w:rsids>
    <w:rsidRoot w:val="001164A0"/>
    <w:rsid w:val="000C7FC0"/>
    <w:rsid w:val="001164A0"/>
    <w:rsid w:val="005565BA"/>
    <w:rsid w:val="00B7102E"/>
    <w:rsid w:val="00E8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C075CD-42AE-41F9-8CAE-C8C678EF5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</cp:revision>
  <dcterms:created xsi:type="dcterms:W3CDTF">2021-09-13T04:54:00Z</dcterms:created>
  <dcterms:modified xsi:type="dcterms:W3CDTF">2021-09-13T05:09:00Z</dcterms:modified>
</cp:coreProperties>
</file>